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16EB57" w14:textId="77777777" w:rsidR="004F5FCE" w:rsidRDefault="00AE50EB">
      <w:pPr>
        <w:pStyle w:val="BodyText"/>
        <w:ind w:left="3580"/>
        <w:rPr>
          <w:rFonts w:ascii="Times New Roman"/>
          <w:b w:val="0"/>
          <w:sz w:val="20"/>
        </w:rPr>
      </w:pPr>
      <w:r>
        <w:rPr>
          <w:rFonts w:ascii="Times New Roman"/>
          <w:b w:val="0"/>
          <w:noProof/>
          <w:sz w:val="20"/>
        </w:rPr>
        <w:drawing>
          <wp:inline distT="0" distB="0" distL="0" distR="0" wp14:anchorId="1D16EB8F" wp14:editId="1D16EB90">
            <wp:extent cx="1669940" cy="798576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69940" cy="798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6EB58" w14:textId="286BF27D" w:rsidR="004F5FCE" w:rsidRDefault="00AE50EB">
      <w:pPr>
        <w:pStyle w:val="BodyText"/>
      </w:pPr>
      <w:r>
        <w:t>Program of Work Template</w:t>
      </w:r>
    </w:p>
    <w:tbl>
      <w:tblPr>
        <w:tblW w:w="0" w:type="auto"/>
        <w:tblInd w:w="1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88"/>
        <w:gridCol w:w="4788"/>
      </w:tblGrid>
      <w:tr w:rsidR="004F5FCE" w14:paraId="1D16EB66" w14:textId="77777777">
        <w:trPr>
          <w:trHeight w:hRule="exact" w:val="1891"/>
        </w:trPr>
        <w:tc>
          <w:tcPr>
            <w:tcW w:w="4788" w:type="dxa"/>
          </w:tcPr>
          <w:p w14:paraId="1D16EB59" w14:textId="77777777" w:rsidR="004F5FCE" w:rsidRDefault="00AE50EB">
            <w:pPr>
              <w:pStyle w:val="TableParagraph"/>
              <w:spacing w:line="256" w:lineRule="exact"/>
              <w:ind w:left="103"/>
            </w:pPr>
            <w:r>
              <w:t>August</w:t>
            </w:r>
          </w:p>
          <w:p w14:paraId="1D16EB5A" w14:textId="77777777" w:rsidR="004F5FCE" w:rsidRDefault="00AE50EB">
            <w:pPr>
              <w:pStyle w:val="TableParagraph"/>
              <w:spacing w:line="280" w:lineRule="exact"/>
            </w:pPr>
            <w:r>
              <w:t>-Hold 1</w:t>
            </w:r>
            <w:proofErr w:type="spellStart"/>
            <w:r>
              <w:rPr>
                <w:position w:val="10"/>
                <w:sz w:val="14"/>
              </w:rPr>
              <w:t>st</w:t>
            </w:r>
            <w:proofErr w:type="spellEnd"/>
            <w:r>
              <w:rPr>
                <w:position w:val="10"/>
                <w:sz w:val="14"/>
              </w:rPr>
              <w:t xml:space="preserve"> </w:t>
            </w:r>
            <w:r>
              <w:t>HOSA Meeting</w:t>
            </w:r>
          </w:p>
          <w:p w14:paraId="1D16EB5B" w14:textId="77777777" w:rsidR="004F5FCE" w:rsidRDefault="00AE50EB">
            <w:pPr>
              <w:pStyle w:val="TableParagraph"/>
              <w:spacing w:line="268" w:lineRule="exact"/>
            </w:pPr>
            <w:r>
              <w:t>-Election of officers</w:t>
            </w:r>
          </w:p>
          <w:p w14:paraId="1D16EB5C" w14:textId="77777777" w:rsidR="004F5FCE" w:rsidRDefault="00AE50EB">
            <w:pPr>
              <w:pStyle w:val="TableParagraph"/>
              <w:ind w:left="355"/>
            </w:pPr>
            <w:r>
              <w:t>-Start work on POW</w:t>
            </w:r>
          </w:p>
          <w:p w14:paraId="1D16EB5D" w14:textId="77777777" w:rsidR="004F5FCE" w:rsidRDefault="00AE50EB">
            <w:pPr>
              <w:pStyle w:val="TableParagraph"/>
              <w:ind w:left="355"/>
            </w:pPr>
            <w:r>
              <w:t>-Review Chapter Bylaws</w:t>
            </w:r>
          </w:p>
          <w:p w14:paraId="1D16EB5E" w14:textId="77777777" w:rsidR="004F5FCE" w:rsidRDefault="00AE50EB">
            <w:pPr>
              <w:pStyle w:val="TableParagraph"/>
              <w:ind w:left="355"/>
            </w:pPr>
            <w:r>
              <w:t>-Schedule a chapter visit</w:t>
            </w:r>
          </w:p>
          <w:p w14:paraId="1D16EB5F" w14:textId="77777777" w:rsidR="004F5FCE" w:rsidRDefault="00AE50EB">
            <w:pPr>
              <w:pStyle w:val="TableParagraph"/>
              <w:ind w:left="355"/>
            </w:pPr>
            <w:r>
              <w:t>-Introduce member and chapter awards</w:t>
            </w:r>
          </w:p>
        </w:tc>
        <w:tc>
          <w:tcPr>
            <w:tcW w:w="4788" w:type="dxa"/>
          </w:tcPr>
          <w:p w14:paraId="1D16EB60" w14:textId="77777777" w:rsidR="004F5FCE" w:rsidRDefault="00AE50EB">
            <w:pPr>
              <w:pStyle w:val="TableParagraph"/>
              <w:spacing w:line="268" w:lineRule="exact"/>
              <w:ind w:left="103"/>
            </w:pPr>
            <w:r>
              <w:t>January</w:t>
            </w:r>
          </w:p>
          <w:p w14:paraId="1D16EB61" w14:textId="77777777" w:rsidR="004F5FCE" w:rsidRDefault="00AE50EB">
            <w:pPr>
              <w:pStyle w:val="TableParagraph"/>
              <w:spacing w:line="268" w:lineRule="exact"/>
            </w:pPr>
            <w:r>
              <w:t>-Monthly meeting</w:t>
            </w:r>
          </w:p>
          <w:p w14:paraId="1D16EB62" w14:textId="77777777" w:rsidR="004F5FCE" w:rsidRDefault="00AE50EB">
            <w:pPr>
              <w:pStyle w:val="TableParagraph"/>
              <w:spacing w:line="268" w:lineRule="exact"/>
            </w:pPr>
            <w:r>
              <w:t>-Register for OLT</w:t>
            </w:r>
          </w:p>
          <w:p w14:paraId="1D16EB63" w14:textId="4A3B8E5E" w:rsidR="004F5FCE" w:rsidRDefault="00AE50EB">
            <w:pPr>
              <w:pStyle w:val="TableParagraph"/>
            </w:pPr>
            <w:r>
              <w:t>-Apply for HOSA</w:t>
            </w:r>
            <w:r>
              <w:t xml:space="preserve"> Scholarships</w:t>
            </w:r>
          </w:p>
          <w:p w14:paraId="1D16EB64" w14:textId="77777777" w:rsidR="004F5FCE" w:rsidRDefault="00AE50EB">
            <w:pPr>
              <w:pStyle w:val="TableParagraph"/>
            </w:pPr>
            <w:r>
              <w:t>-State Officer candidate</w:t>
            </w:r>
          </w:p>
          <w:p w14:paraId="1D16EB65" w14:textId="77777777" w:rsidR="004F5FCE" w:rsidRDefault="00AE50EB">
            <w:pPr>
              <w:pStyle w:val="TableParagraph"/>
            </w:pPr>
            <w:r>
              <w:t>-Fundraiser</w:t>
            </w:r>
          </w:p>
        </w:tc>
      </w:tr>
      <w:tr w:rsidR="004F5FCE" w14:paraId="1D16EB71" w14:textId="77777777">
        <w:trPr>
          <w:trHeight w:hRule="exact" w:val="1889"/>
        </w:trPr>
        <w:tc>
          <w:tcPr>
            <w:tcW w:w="4788" w:type="dxa"/>
          </w:tcPr>
          <w:p w14:paraId="1D16EB67" w14:textId="77777777" w:rsidR="004F5FCE" w:rsidRDefault="00AE50EB">
            <w:pPr>
              <w:pStyle w:val="TableParagraph"/>
              <w:spacing w:line="265" w:lineRule="exact"/>
              <w:ind w:left="103"/>
            </w:pPr>
            <w:r>
              <w:t>September</w:t>
            </w:r>
          </w:p>
          <w:p w14:paraId="1D16EB68" w14:textId="77777777" w:rsidR="004F5FCE" w:rsidRDefault="00AE50EB">
            <w:pPr>
              <w:pStyle w:val="TableParagraph"/>
            </w:pPr>
            <w:r>
              <w:t>-Monthly meeting</w:t>
            </w:r>
          </w:p>
          <w:p w14:paraId="1D16EB69" w14:textId="77777777" w:rsidR="004F5FCE" w:rsidRDefault="00AE50EB">
            <w:pPr>
              <w:pStyle w:val="TableParagraph"/>
            </w:pPr>
            <w:r>
              <w:t>-Finalize POW for the year</w:t>
            </w:r>
          </w:p>
          <w:p w14:paraId="1D16EB6A" w14:textId="77777777" w:rsidR="004F5FCE" w:rsidRDefault="00AE50EB">
            <w:pPr>
              <w:pStyle w:val="TableParagraph"/>
            </w:pPr>
            <w:r>
              <w:t>-Finalize all required paperwork for chapter</w:t>
            </w:r>
          </w:p>
          <w:p w14:paraId="1D16EB6B" w14:textId="77777777" w:rsidR="004F5FCE" w:rsidRDefault="00AE50EB">
            <w:pPr>
              <w:pStyle w:val="TableParagraph"/>
              <w:ind w:left="453" w:right="158" w:hanging="99"/>
            </w:pPr>
            <w:r>
              <w:t>-Enter 12 members and advisor on the National HOSA web site (all officers are members)</w:t>
            </w:r>
          </w:p>
          <w:p w14:paraId="1D16EB6C" w14:textId="77777777" w:rsidR="004F5FCE" w:rsidRDefault="00AE50EB">
            <w:pPr>
              <w:pStyle w:val="TableParagraph"/>
              <w:spacing w:line="267" w:lineRule="exact"/>
              <w:ind w:left="355"/>
            </w:pPr>
            <w:r>
              <w:t>-Register for Chapter Officer Camp</w:t>
            </w:r>
          </w:p>
        </w:tc>
        <w:tc>
          <w:tcPr>
            <w:tcW w:w="4788" w:type="dxa"/>
          </w:tcPr>
          <w:p w14:paraId="1D16EB6D" w14:textId="77777777" w:rsidR="004F5FCE" w:rsidRDefault="00AE50EB">
            <w:pPr>
              <w:pStyle w:val="TableParagraph"/>
              <w:spacing w:line="265" w:lineRule="exact"/>
              <w:ind w:left="103"/>
            </w:pPr>
            <w:r>
              <w:t>February</w:t>
            </w:r>
          </w:p>
          <w:p w14:paraId="1D16EB6E" w14:textId="77777777" w:rsidR="004F5FCE" w:rsidRDefault="00AE50EB">
            <w:pPr>
              <w:pStyle w:val="TableParagraph"/>
            </w:pPr>
            <w:r>
              <w:t>-Monthly meeting</w:t>
            </w:r>
          </w:p>
          <w:p w14:paraId="1D16EB6F" w14:textId="77777777" w:rsidR="004F5FCE" w:rsidRDefault="00AE50EB">
            <w:pPr>
              <w:pStyle w:val="TableParagraph"/>
            </w:pPr>
            <w:r>
              <w:t>-Register for SLC</w:t>
            </w:r>
          </w:p>
          <w:p w14:paraId="1D16EB70" w14:textId="77777777" w:rsidR="004F5FCE" w:rsidRDefault="00AE50EB">
            <w:pPr>
              <w:pStyle w:val="TableParagraph"/>
            </w:pPr>
            <w:r>
              <w:t>-Community Service project</w:t>
            </w:r>
          </w:p>
        </w:tc>
      </w:tr>
      <w:tr w:rsidR="004F5FCE" w14:paraId="1D16EB7C" w14:textId="77777777">
        <w:trPr>
          <w:trHeight w:hRule="exact" w:val="1622"/>
        </w:trPr>
        <w:tc>
          <w:tcPr>
            <w:tcW w:w="4788" w:type="dxa"/>
          </w:tcPr>
          <w:p w14:paraId="1D16EB72" w14:textId="77777777" w:rsidR="004F5FCE" w:rsidRDefault="00AE50EB">
            <w:pPr>
              <w:pStyle w:val="TableParagraph"/>
              <w:spacing w:line="267" w:lineRule="exact"/>
              <w:ind w:left="103"/>
            </w:pPr>
            <w:r>
              <w:t>October</w:t>
            </w:r>
          </w:p>
          <w:p w14:paraId="1D16EB73" w14:textId="77777777" w:rsidR="004F5FCE" w:rsidRDefault="00AE50EB">
            <w:pPr>
              <w:pStyle w:val="TableParagraph"/>
              <w:spacing w:line="267" w:lineRule="exact"/>
            </w:pPr>
            <w:r>
              <w:t>-Monthly meeting</w:t>
            </w:r>
          </w:p>
          <w:p w14:paraId="1D16EB74" w14:textId="77777777" w:rsidR="004F5FCE" w:rsidRDefault="00AE50EB">
            <w:pPr>
              <w:pStyle w:val="TableParagraph"/>
            </w:pPr>
            <w:r>
              <w:t>-Submit all required chapter paperwork</w:t>
            </w:r>
          </w:p>
          <w:p w14:paraId="1D16EB75" w14:textId="77777777" w:rsidR="004F5FCE" w:rsidRDefault="00AE50EB">
            <w:pPr>
              <w:pStyle w:val="TableParagraph"/>
              <w:ind w:left="355"/>
            </w:pPr>
            <w:r>
              <w:t>-Fundraiser</w:t>
            </w:r>
          </w:p>
          <w:p w14:paraId="1D16EB76" w14:textId="77777777" w:rsidR="004F5FCE" w:rsidRDefault="00AE50EB">
            <w:pPr>
              <w:pStyle w:val="TableParagraph"/>
              <w:ind w:left="355"/>
            </w:pPr>
            <w:r>
              <w:t>-Community Service Project – LLS</w:t>
            </w:r>
          </w:p>
          <w:p w14:paraId="1D16EB77" w14:textId="16B2A4AC" w:rsidR="004F5FCE" w:rsidRDefault="00AE50EB">
            <w:pPr>
              <w:pStyle w:val="TableParagraph"/>
              <w:ind w:left="355"/>
            </w:pPr>
            <w:r>
              <w:t>-Register for Fall Leadership</w:t>
            </w:r>
            <w:r>
              <w:t xml:space="preserve"> Conference</w:t>
            </w:r>
          </w:p>
        </w:tc>
        <w:tc>
          <w:tcPr>
            <w:tcW w:w="4788" w:type="dxa"/>
          </w:tcPr>
          <w:p w14:paraId="1D16EB78" w14:textId="77777777" w:rsidR="004F5FCE" w:rsidRDefault="00AE50EB">
            <w:pPr>
              <w:pStyle w:val="TableParagraph"/>
              <w:spacing w:line="267" w:lineRule="exact"/>
              <w:ind w:left="103"/>
            </w:pPr>
            <w:r>
              <w:t>March</w:t>
            </w:r>
          </w:p>
          <w:p w14:paraId="1D16EB79" w14:textId="77777777" w:rsidR="004F5FCE" w:rsidRDefault="00AE50EB">
            <w:pPr>
              <w:pStyle w:val="TableParagraph"/>
              <w:spacing w:line="267" w:lineRule="exact"/>
            </w:pPr>
            <w:r>
              <w:t>-Monthly meeting</w:t>
            </w:r>
          </w:p>
          <w:p w14:paraId="1D16EB7A" w14:textId="77777777" w:rsidR="004F5FCE" w:rsidRDefault="00AE50EB">
            <w:pPr>
              <w:pStyle w:val="TableParagraph"/>
            </w:pPr>
            <w:r>
              <w:t>-SLC</w:t>
            </w:r>
          </w:p>
          <w:p w14:paraId="1D16EB7B" w14:textId="77777777" w:rsidR="004F5FCE" w:rsidRDefault="00AE50EB">
            <w:pPr>
              <w:pStyle w:val="TableParagraph"/>
            </w:pPr>
            <w:r>
              <w:t>-Submit member and chapter awards</w:t>
            </w:r>
          </w:p>
        </w:tc>
      </w:tr>
      <w:tr w:rsidR="004F5FCE" w14:paraId="1D16EB85" w14:textId="77777777">
        <w:trPr>
          <w:trHeight w:hRule="exact" w:val="1354"/>
        </w:trPr>
        <w:tc>
          <w:tcPr>
            <w:tcW w:w="4788" w:type="dxa"/>
          </w:tcPr>
          <w:p w14:paraId="1D16EB7D" w14:textId="77777777" w:rsidR="004F5FCE" w:rsidRDefault="00AE50EB">
            <w:pPr>
              <w:pStyle w:val="TableParagraph"/>
              <w:spacing w:line="265" w:lineRule="exact"/>
              <w:ind w:left="103"/>
            </w:pPr>
            <w:r>
              <w:t>November</w:t>
            </w:r>
          </w:p>
          <w:p w14:paraId="1D16EB7E" w14:textId="77777777" w:rsidR="004F5FCE" w:rsidRDefault="00AE50EB">
            <w:pPr>
              <w:pStyle w:val="TableParagraph"/>
            </w:pPr>
            <w:r>
              <w:t>-Monthly meeting</w:t>
            </w:r>
          </w:p>
          <w:p w14:paraId="1D16EB7F" w14:textId="77777777" w:rsidR="004F5FCE" w:rsidRDefault="00AE50EB">
            <w:pPr>
              <w:pStyle w:val="TableParagraph"/>
            </w:pPr>
            <w:r>
              <w:t>-Flex Conference</w:t>
            </w:r>
          </w:p>
          <w:p w14:paraId="1D16EB80" w14:textId="77777777" w:rsidR="004F5FCE" w:rsidRDefault="00AE50EB">
            <w:pPr>
              <w:pStyle w:val="TableParagraph"/>
            </w:pPr>
            <w:r>
              <w:t>-Guest Speaker</w:t>
            </w:r>
          </w:p>
          <w:p w14:paraId="1D16EB81" w14:textId="77777777" w:rsidR="004F5FCE" w:rsidRDefault="00AE50EB">
            <w:pPr>
              <w:pStyle w:val="TableParagraph"/>
              <w:ind w:left="355"/>
            </w:pPr>
            <w:r>
              <w:t>-National HOSA Week</w:t>
            </w:r>
          </w:p>
        </w:tc>
        <w:tc>
          <w:tcPr>
            <w:tcW w:w="4788" w:type="dxa"/>
          </w:tcPr>
          <w:p w14:paraId="1D16EB82" w14:textId="77777777" w:rsidR="004F5FCE" w:rsidRDefault="00AE50EB">
            <w:pPr>
              <w:pStyle w:val="TableParagraph"/>
              <w:spacing w:line="265" w:lineRule="exact"/>
              <w:ind w:left="103"/>
            </w:pPr>
            <w:r>
              <w:t>April</w:t>
            </w:r>
          </w:p>
          <w:p w14:paraId="1D16EB83" w14:textId="77777777" w:rsidR="004F5FCE" w:rsidRDefault="00AE50EB">
            <w:pPr>
              <w:pStyle w:val="TableParagraph"/>
            </w:pPr>
            <w:r>
              <w:t>-Monthly meeting</w:t>
            </w:r>
          </w:p>
          <w:p w14:paraId="1D16EB84" w14:textId="77777777" w:rsidR="004F5FCE" w:rsidRDefault="00AE50EB">
            <w:pPr>
              <w:pStyle w:val="TableParagraph"/>
            </w:pPr>
            <w:r>
              <w:t>-SLC</w:t>
            </w:r>
          </w:p>
        </w:tc>
        <w:bookmarkStart w:id="0" w:name="_GoBack"/>
        <w:bookmarkEnd w:id="0"/>
      </w:tr>
      <w:tr w:rsidR="004F5FCE" w14:paraId="1D16EB8E" w14:textId="77777777">
        <w:trPr>
          <w:trHeight w:hRule="exact" w:val="1351"/>
        </w:trPr>
        <w:tc>
          <w:tcPr>
            <w:tcW w:w="4788" w:type="dxa"/>
          </w:tcPr>
          <w:p w14:paraId="1D16EB86" w14:textId="77777777" w:rsidR="004F5FCE" w:rsidRDefault="00AE50EB">
            <w:pPr>
              <w:pStyle w:val="TableParagraph"/>
              <w:spacing w:line="265" w:lineRule="exact"/>
              <w:ind w:left="103"/>
            </w:pPr>
            <w:r>
              <w:t>December</w:t>
            </w:r>
          </w:p>
          <w:p w14:paraId="1D16EB87" w14:textId="77777777" w:rsidR="004F5FCE" w:rsidRDefault="00AE50EB">
            <w:pPr>
              <w:pStyle w:val="TableParagraph"/>
            </w:pPr>
            <w:r>
              <w:t>-Monthly Meeting</w:t>
            </w:r>
          </w:p>
          <w:p w14:paraId="1D16EB88" w14:textId="77777777" w:rsidR="004F5FCE" w:rsidRDefault="00AE50EB">
            <w:pPr>
              <w:pStyle w:val="TableParagraph"/>
              <w:spacing w:line="268" w:lineRule="exact"/>
            </w:pPr>
            <w:r>
              <w:t>-Holiday Party</w:t>
            </w:r>
          </w:p>
          <w:p w14:paraId="1D16EB89" w14:textId="77777777" w:rsidR="004F5FCE" w:rsidRDefault="00AE50EB">
            <w:pPr>
              <w:pStyle w:val="TableParagraph"/>
              <w:spacing w:line="268" w:lineRule="exact"/>
            </w:pPr>
            <w:r>
              <w:t>-Choose Competitive events for OLT</w:t>
            </w:r>
          </w:p>
        </w:tc>
        <w:tc>
          <w:tcPr>
            <w:tcW w:w="4788" w:type="dxa"/>
          </w:tcPr>
          <w:p w14:paraId="1D16EB8A" w14:textId="77777777" w:rsidR="004F5FCE" w:rsidRDefault="00AE50EB">
            <w:pPr>
              <w:pStyle w:val="TableParagraph"/>
              <w:spacing w:line="265" w:lineRule="exact"/>
              <w:ind w:left="103"/>
            </w:pPr>
            <w:r>
              <w:t>May</w:t>
            </w:r>
          </w:p>
          <w:p w14:paraId="1D16EB8B" w14:textId="77777777" w:rsidR="004F5FCE" w:rsidRDefault="00AE50EB">
            <w:pPr>
              <w:pStyle w:val="TableParagraph"/>
            </w:pPr>
            <w:r>
              <w:t>-Last meeting</w:t>
            </w:r>
          </w:p>
          <w:p w14:paraId="1D16EB8C" w14:textId="27222F34" w:rsidR="004F5FCE" w:rsidRDefault="00AE50EB">
            <w:pPr>
              <w:pStyle w:val="TableParagraph"/>
              <w:spacing w:line="268" w:lineRule="exact"/>
            </w:pPr>
            <w:r>
              <w:t>-Register for ILC</w:t>
            </w:r>
          </w:p>
          <w:p w14:paraId="1D16EB8D" w14:textId="77777777" w:rsidR="004F5FCE" w:rsidRDefault="00AE50EB">
            <w:pPr>
              <w:pStyle w:val="TableParagraph"/>
              <w:spacing w:line="268" w:lineRule="exact"/>
            </w:pPr>
            <w:proofErr w:type="gramStart"/>
            <w:r>
              <w:t>-(</w:t>
            </w:r>
            <w:proofErr w:type="gramEnd"/>
            <w:r>
              <w:t>possibly elect officers for next year)</w:t>
            </w:r>
          </w:p>
        </w:tc>
      </w:tr>
    </w:tbl>
    <w:p w14:paraId="1D16EB8F" w14:textId="77777777" w:rsidR="00000000" w:rsidRDefault="00AE50EB"/>
    <w:sectPr w:rsidR="00000000">
      <w:type w:val="continuous"/>
      <w:pgSz w:w="12240" w:h="15840"/>
      <w:pgMar w:top="720" w:right="1220" w:bottom="280" w:left="1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tzC2MDUwMTI0NjVW0lEKTi0uzszPAykwrAUAaHGV9iwAAAA="/>
  </w:docVars>
  <w:rsids>
    <w:rsidRoot w:val="004F5FCE"/>
    <w:rsid w:val="004F5FCE"/>
    <w:rsid w:val="00AE50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16EB57"/>
  <w15:docId w15:val="{0F9D67E8-8688-4D80-915A-754B72596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720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35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4</Words>
  <Characters>878</Characters>
  <Application>Microsoft Office Word</Application>
  <DocSecurity>0</DocSecurity>
  <Lines>25</Lines>
  <Paragraphs>15</Paragraphs>
  <ScaleCrop>false</ScaleCrop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ovlin, Jane</dc:creator>
  <cp:lastModifiedBy>Ramirez, Aden</cp:lastModifiedBy>
  <cp:revision>2</cp:revision>
  <dcterms:created xsi:type="dcterms:W3CDTF">2019-07-31T13:26:00Z</dcterms:created>
  <dcterms:modified xsi:type="dcterms:W3CDTF">2019-07-31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5-13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19-07-31T00:00:00Z</vt:filetime>
  </property>
</Properties>
</file>